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82EDD26"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89A994F" w:rsidR="001408FE" w:rsidRPr="00C87612" w:rsidRDefault="00127B0A"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11F6C2D9" wp14:editId="429F6961">
            <wp:extent cx="5266690" cy="23628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18E6D0FA"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7B69A99D" w:rsidR="006C0E4A" w:rsidRPr="006C0E4A" w:rsidRDefault="00127B0A"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464461D6" wp14:editId="486A17B9">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69EBB5F3"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0A77647B"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D5BA1" w14:textId="77777777" w:rsidR="00FC559F" w:rsidRDefault="00FC559F" w:rsidP="00B928D5">
      <w:r>
        <w:separator/>
      </w:r>
    </w:p>
  </w:endnote>
  <w:endnote w:type="continuationSeparator" w:id="0">
    <w:p w14:paraId="4DACEE6C" w14:textId="77777777" w:rsidR="00FC559F" w:rsidRDefault="00FC559F"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85024" w14:textId="77777777" w:rsidR="00FC559F" w:rsidRDefault="00FC559F" w:rsidP="00B928D5">
      <w:r>
        <w:separator/>
      </w:r>
    </w:p>
  </w:footnote>
  <w:footnote w:type="continuationSeparator" w:id="0">
    <w:p w14:paraId="7EA3481C" w14:textId="77777777" w:rsidR="00FC559F" w:rsidRDefault="00FC559F"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05CB6"/>
    <w:rsid w:val="00027A69"/>
    <w:rsid w:val="00041F84"/>
    <w:rsid w:val="00046CCA"/>
    <w:rsid w:val="00060370"/>
    <w:rsid w:val="0008115F"/>
    <w:rsid w:val="000C20E5"/>
    <w:rsid w:val="000D08B1"/>
    <w:rsid w:val="000F2C19"/>
    <w:rsid w:val="00127B0A"/>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74BC1"/>
    <w:rsid w:val="00FC559F"/>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249</Words>
  <Characters>1422</Characters>
  <Application>Microsoft Office Word</Application>
  <DocSecurity>0</DocSecurity>
  <Lines>11</Lines>
  <Paragraphs>3</Paragraphs>
  <ScaleCrop>false</ScaleCrop>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5</cp:revision>
  <dcterms:created xsi:type="dcterms:W3CDTF">2020-11-20T01:54:00Z</dcterms:created>
  <dcterms:modified xsi:type="dcterms:W3CDTF">2022-10-26T08:35:00Z</dcterms:modified>
</cp:coreProperties>
</file>